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2C0EEED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D342C9">
        <w:t>8</w:t>
      </w:r>
      <w:r w:rsidR="00410E84">
        <w:t>-</w:t>
      </w:r>
      <w:r w:rsidR="006056D7">
        <w:t>2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0E5F87AA" w14:textId="05DACD39" w:rsidR="006056D7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0551396" w:history="1">
            <w:r w:rsidR="006056D7" w:rsidRPr="00EF50F4">
              <w:rPr>
                <w:rStyle w:val="Hyperlink"/>
                <w:noProof/>
              </w:rPr>
              <w:t>Motivation</w:t>
            </w:r>
            <w:r w:rsidR="006056D7">
              <w:rPr>
                <w:noProof/>
                <w:webHidden/>
              </w:rPr>
              <w:tab/>
            </w:r>
            <w:r w:rsidR="006056D7">
              <w:rPr>
                <w:noProof/>
                <w:webHidden/>
              </w:rPr>
              <w:fldChar w:fldCharType="begin"/>
            </w:r>
            <w:r w:rsidR="006056D7">
              <w:rPr>
                <w:noProof/>
                <w:webHidden/>
              </w:rPr>
              <w:instrText xml:space="preserve"> PAGEREF _Toc80551396 \h </w:instrText>
            </w:r>
            <w:r w:rsidR="006056D7">
              <w:rPr>
                <w:noProof/>
                <w:webHidden/>
              </w:rPr>
            </w:r>
            <w:r w:rsidR="006056D7">
              <w:rPr>
                <w:noProof/>
                <w:webHidden/>
              </w:rPr>
              <w:fldChar w:fldCharType="separate"/>
            </w:r>
            <w:r w:rsidR="006056D7">
              <w:rPr>
                <w:noProof/>
                <w:webHidden/>
              </w:rPr>
              <w:t>1</w:t>
            </w:r>
            <w:r w:rsidR="006056D7">
              <w:rPr>
                <w:noProof/>
                <w:webHidden/>
              </w:rPr>
              <w:fldChar w:fldCharType="end"/>
            </w:r>
          </w:hyperlink>
        </w:p>
        <w:p w14:paraId="01E42BF3" w14:textId="3065DA40" w:rsidR="006056D7" w:rsidRDefault="00C767D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551397" w:history="1">
            <w:r w:rsidR="006056D7" w:rsidRPr="00EF50F4">
              <w:rPr>
                <w:rStyle w:val="Hyperlink"/>
                <w:noProof/>
              </w:rPr>
              <w:t>Pre-requisite</w:t>
            </w:r>
            <w:r w:rsidR="006056D7">
              <w:rPr>
                <w:noProof/>
                <w:webHidden/>
              </w:rPr>
              <w:tab/>
            </w:r>
            <w:r w:rsidR="006056D7">
              <w:rPr>
                <w:noProof/>
                <w:webHidden/>
              </w:rPr>
              <w:fldChar w:fldCharType="begin"/>
            </w:r>
            <w:r w:rsidR="006056D7">
              <w:rPr>
                <w:noProof/>
                <w:webHidden/>
              </w:rPr>
              <w:instrText xml:space="preserve"> PAGEREF _Toc80551397 \h </w:instrText>
            </w:r>
            <w:r w:rsidR="006056D7">
              <w:rPr>
                <w:noProof/>
                <w:webHidden/>
              </w:rPr>
            </w:r>
            <w:r w:rsidR="006056D7">
              <w:rPr>
                <w:noProof/>
                <w:webHidden/>
              </w:rPr>
              <w:fldChar w:fldCharType="separate"/>
            </w:r>
            <w:r w:rsidR="006056D7">
              <w:rPr>
                <w:noProof/>
                <w:webHidden/>
              </w:rPr>
              <w:t>1</w:t>
            </w:r>
            <w:r w:rsidR="006056D7">
              <w:rPr>
                <w:noProof/>
                <w:webHidden/>
              </w:rPr>
              <w:fldChar w:fldCharType="end"/>
            </w:r>
          </w:hyperlink>
        </w:p>
        <w:p w14:paraId="2976BCAE" w14:textId="6AE76737" w:rsidR="006056D7" w:rsidRDefault="00C767D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0551398" w:history="1">
            <w:r w:rsidR="006056D7" w:rsidRPr="00EF50F4">
              <w:rPr>
                <w:rStyle w:val="Hyperlink"/>
                <w:noProof/>
              </w:rPr>
              <w:t>Demo release particularities</w:t>
            </w:r>
            <w:r w:rsidR="006056D7">
              <w:rPr>
                <w:noProof/>
                <w:webHidden/>
              </w:rPr>
              <w:tab/>
            </w:r>
            <w:r w:rsidR="006056D7">
              <w:rPr>
                <w:noProof/>
                <w:webHidden/>
              </w:rPr>
              <w:fldChar w:fldCharType="begin"/>
            </w:r>
            <w:r w:rsidR="006056D7">
              <w:rPr>
                <w:noProof/>
                <w:webHidden/>
              </w:rPr>
              <w:instrText xml:space="preserve"> PAGEREF _Toc80551398 \h </w:instrText>
            </w:r>
            <w:r w:rsidR="006056D7">
              <w:rPr>
                <w:noProof/>
                <w:webHidden/>
              </w:rPr>
            </w:r>
            <w:r w:rsidR="006056D7">
              <w:rPr>
                <w:noProof/>
                <w:webHidden/>
              </w:rPr>
              <w:fldChar w:fldCharType="separate"/>
            </w:r>
            <w:r w:rsidR="006056D7">
              <w:rPr>
                <w:noProof/>
                <w:webHidden/>
              </w:rPr>
              <w:t>1</w:t>
            </w:r>
            <w:r w:rsidR="006056D7">
              <w:rPr>
                <w:noProof/>
                <w:webHidden/>
              </w:rPr>
              <w:fldChar w:fldCharType="end"/>
            </w:r>
          </w:hyperlink>
        </w:p>
        <w:p w14:paraId="6A953641" w14:textId="4B3129EB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80551396"/>
      <w:r>
        <w:t>Motivation</w:t>
      </w:r>
      <w:bookmarkEnd w:id="0"/>
    </w:p>
    <w:p w14:paraId="5A0825F9" w14:textId="754C4FED" w:rsidR="006056D7" w:rsidRPr="006056D7" w:rsidRDefault="001D750D" w:rsidP="006056D7">
      <w:r>
        <w:tab/>
      </w:r>
      <w:r w:rsidR="006056D7">
        <w:t xml:space="preserve">By way of </w:t>
      </w:r>
      <w:r w:rsidR="00DB310A">
        <w:t xml:space="preserve">the </w:t>
      </w:r>
      <w:r w:rsidR="006056D7">
        <w:t xml:space="preserve">preparation </w:t>
      </w:r>
      <w:r w:rsidR="00DB310A">
        <w:t>for</w:t>
      </w:r>
      <w:r w:rsidR="006056D7">
        <w:t xml:space="preserve"> </w:t>
      </w:r>
      <w:r w:rsidR="00DB310A">
        <w:t xml:space="preserve">the </w:t>
      </w:r>
      <w:r w:rsidR="006056D7">
        <w:t>next demonstration for DDA:</w:t>
      </w:r>
    </w:p>
    <w:p w14:paraId="32C8EF98" w14:textId="0DA78CA7" w:rsidR="00AE434B" w:rsidRPr="006056D7" w:rsidRDefault="006056D7" w:rsidP="006056D7">
      <w:pPr>
        <w:pStyle w:val="ListParagraph"/>
        <w:numPr>
          <w:ilvl w:val="0"/>
          <w:numId w:val="32"/>
        </w:numPr>
      </w:pPr>
      <w:r w:rsidRPr="006056D7">
        <w:t>Wholesaler registration, renew and inspection workflows ha</w:t>
      </w:r>
      <w:r w:rsidR="00DB310A">
        <w:t>ve</w:t>
      </w:r>
      <w:r w:rsidRPr="006056D7">
        <w:t xml:space="preserve"> been configured as a copy of appropriative processes for a new pharmacy registration.</w:t>
      </w:r>
    </w:p>
    <w:p w14:paraId="75DA8B10" w14:textId="7334599D" w:rsidR="006056D7" w:rsidRPr="006056D7" w:rsidRDefault="006056D7" w:rsidP="006056D7">
      <w:pPr>
        <w:pStyle w:val="ListParagraph"/>
        <w:numPr>
          <w:ilvl w:val="0"/>
          <w:numId w:val="32"/>
        </w:numPr>
      </w:pPr>
      <w:r w:rsidRPr="006056D7">
        <w:t xml:space="preserve">The Portuguese language user interface has been replaced </w:t>
      </w:r>
      <w:r w:rsidR="00DB310A">
        <w:t>by</w:t>
      </w:r>
      <w:r w:rsidRPr="006056D7">
        <w:t xml:space="preserve"> Nepali.</w:t>
      </w:r>
    </w:p>
    <w:p w14:paraId="064B14DF" w14:textId="3A5EE2AF" w:rsidR="006056D7" w:rsidRDefault="006056D7" w:rsidP="006056D7">
      <w:pPr>
        <w:pStyle w:val="ListParagraph"/>
        <w:numPr>
          <w:ilvl w:val="0"/>
          <w:numId w:val="32"/>
        </w:numPr>
      </w:pPr>
      <w:r w:rsidRPr="006056D7">
        <w:t>The server has been switched to the demo mode, instead</w:t>
      </w:r>
      <w:r w:rsidR="00DB310A">
        <w:t xml:space="preserve"> of</w:t>
      </w:r>
      <w:r w:rsidRPr="006056D7">
        <w:t xml:space="preserve"> the sandbox mode.</w:t>
      </w:r>
    </w:p>
    <w:p w14:paraId="0A2A1400" w14:textId="0C8BD014" w:rsidR="006056D7" w:rsidRPr="006056D7" w:rsidRDefault="006056D7" w:rsidP="006056D7">
      <w:pPr>
        <w:ind w:left="360"/>
      </w:pPr>
      <w:r>
        <w:t>Despite the new workflow</w:t>
      </w:r>
      <w:r w:rsidR="00DB310A">
        <w:t>s</w:t>
      </w:r>
      <w:r>
        <w:t xml:space="preserve"> </w:t>
      </w:r>
      <w:r w:rsidR="00DB310A">
        <w:t>are</w:t>
      </w:r>
      <w:r>
        <w:t xml:space="preserve"> cop</w:t>
      </w:r>
      <w:r w:rsidR="00DB310A">
        <w:t>ies</w:t>
      </w:r>
      <w:r>
        <w:t xml:space="preserve"> of the previous, it is </w:t>
      </w:r>
      <w:r w:rsidR="00DB310A">
        <w:t>separate, self</w:t>
      </w:r>
      <w:r>
        <w:t>-sufficient configurations.</w:t>
      </w:r>
    </w:p>
    <w:p w14:paraId="1B76A63B" w14:textId="21EB1A7D" w:rsidR="009B2308" w:rsidRPr="006056D7" w:rsidRDefault="009B2308" w:rsidP="009B2308">
      <w:pPr>
        <w:pStyle w:val="Heading1"/>
      </w:pPr>
      <w:bookmarkStart w:id="1" w:name="_Toc80551397"/>
      <w:r w:rsidRPr="006056D7">
        <w:t>Pre-requisite</w:t>
      </w:r>
      <w:bookmarkEnd w:id="1"/>
    </w:p>
    <w:p w14:paraId="452AF144" w14:textId="57C65389" w:rsidR="009B2308" w:rsidRDefault="009B2308" w:rsidP="009B2308">
      <w:r w:rsidRPr="006056D7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 xml:space="preserve">the </w:t>
      </w:r>
      <w:r w:rsidR="00AE434B">
        <w:t>admin user</w:t>
      </w:r>
      <w:r>
        <w:t>.</w:t>
      </w:r>
    </w:p>
    <w:p w14:paraId="6E7F9652" w14:textId="7221B017" w:rsidR="009E38AB" w:rsidRDefault="009E38AB" w:rsidP="009B2308">
      <w:r>
        <w:tab/>
        <w:t xml:space="preserve">You should get at least one application to the review step of </w:t>
      </w:r>
      <w:r w:rsidR="00CB67A5">
        <w:t xml:space="preserve">the </w:t>
      </w:r>
      <w:r>
        <w:t>workflow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80551398"/>
      <w:r>
        <w:t>Demo release particularities</w:t>
      </w:r>
      <w:bookmarkEnd w:id="2"/>
      <w:r w:rsidR="00886CEC">
        <w:t xml:space="preserve"> </w:t>
      </w:r>
    </w:p>
    <w:p w14:paraId="1903A484" w14:textId="672A67A4" w:rsidR="009E38AB" w:rsidRDefault="009D0C22" w:rsidP="006056D7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60D6DC16" w14:textId="3975B6F4" w:rsidR="006056D7" w:rsidRDefault="006056D7" w:rsidP="006056D7">
      <w:pPr>
        <w:keepNext/>
      </w:pPr>
      <w:r>
        <w:tab/>
        <w:t>The workflow implementation contains mistakes.</w:t>
      </w:r>
    </w:p>
    <w:p w14:paraId="1056FDF5" w14:textId="3974FB8E" w:rsidR="006056D7" w:rsidRDefault="006056D7" w:rsidP="006056D7">
      <w:pPr>
        <w:keepNext/>
      </w:pPr>
      <w:r>
        <w:tab/>
      </w:r>
      <w:r w:rsidR="00DB310A">
        <w:t>The d</w:t>
      </w:r>
      <w:r>
        <w:t>atabase will not be reset to the initial state until the notification.</w:t>
      </w:r>
    </w:p>
    <w:p w14:paraId="6393A767" w14:textId="27F8C78E" w:rsidR="006056D7" w:rsidRDefault="006056D7" w:rsidP="006056D7">
      <w:pPr>
        <w:keepNext/>
      </w:pPr>
      <w:r>
        <w:tab/>
        <w:t xml:space="preserve">Demo mode instead </w:t>
      </w:r>
      <w:r w:rsidR="00DB310A">
        <w:t xml:space="preserve">of </w:t>
      </w:r>
      <w:r>
        <w:t>Sandbox mode means that all wrong made configuration</w:t>
      </w:r>
      <w:r w:rsidR="00DB310A">
        <w:t>s</w:t>
      </w:r>
      <w:r>
        <w:t xml:space="preserve"> and the data</w:t>
      </w:r>
      <w:r w:rsidR="00DB310A">
        <w:t>-</w:t>
      </w:r>
      <w:r>
        <w:t>related issues will be fixed in 1-2 workdays, not in 10-15 minutes like was before.</w:t>
      </w:r>
    </w:p>
    <w:p w14:paraId="57C1FAF7" w14:textId="333DC35B" w:rsidR="006056D7" w:rsidRPr="006056D7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 translation.</w:t>
      </w:r>
    </w:p>
    <w:p w14:paraId="3F04FEEF" w14:textId="77777777" w:rsidR="00B34B86" w:rsidRPr="00AB588D" w:rsidRDefault="00B34B86" w:rsidP="00AB588D"/>
    <w:sectPr w:rsidR="00B34B86" w:rsidRPr="00AB588D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2F884" w14:textId="77777777" w:rsidR="00C767DC" w:rsidRDefault="00C767DC" w:rsidP="00EB0FAC">
      <w:pPr>
        <w:spacing w:after="0" w:line="240" w:lineRule="auto"/>
      </w:pPr>
      <w:r>
        <w:separator/>
      </w:r>
    </w:p>
  </w:endnote>
  <w:endnote w:type="continuationSeparator" w:id="0">
    <w:p w14:paraId="335E0266" w14:textId="77777777" w:rsidR="00C767DC" w:rsidRDefault="00C767DC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04CA0" w14:textId="77777777" w:rsidR="00C767DC" w:rsidRDefault="00C767DC" w:rsidP="00EB0FAC">
      <w:pPr>
        <w:spacing w:after="0" w:line="240" w:lineRule="auto"/>
      </w:pPr>
      <w:r>
        <w:separator/>
      </w:r>
    </w:p>
  </w:footnote>
  <w:footnote w:type="continuationSeparator" w:id="0">
    <w:p w14:paraId="75DAC3D1" w14:textId="77777777" w:rsidR="00C767DC" w:rsidRDefault="00C767DC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7"/>
  </w:num>
  <w:num w:numId="3">
    <w:abstractNumId w:val="22"/>
  </w:num>
  <w:num w:numId="4">
    <w:abstractNumId w:val="14"/>
  </w:num>
  <w:num w:numId="5">
    <w:abstractNumId w:val="17"/>
  </w:num>
  <w:num w:numId="6">
    <w:abstractNumId w:val="4"/>
  </w:num>
  <w:num w:numId="7">
    <w:abstractNumId w:val="30"/>
  </w:num>
  <w:num w:numId="8">
    <w:abstractNumId w:val="2"/>
  </w:num>
  <w:num w:numId="9">
    <w:abstractNumId w:val="16"/>
  </w:num>
  <w:num w:numId="10">
    <w:abstractNumId w:val="7"/>
  </w:num>
  <w:num w:numId="11">
    <w:abstractNumId w:val="15"/>
  </w:num>
  <w:num w:numId="12">
    <w:abstractNumId w:val="21"/>
  </w:num>
  <w:num w:numId="13">
    <w:abstractNumId w:val="23"/>
  </w:num>
  <w:num w:numId="14">
    <w:abstractNumId w:val="3"/>
  </w:num>
  <w:num w:numId="15">
    <w:abstractNumId w:val="25"/>
  </w:num>
  <w:num w:numId="16">
    <w:abstractNumId w:val="0"/>
  </w:num>
  <w:num w:numId="17">
    <w:abstractNumId w:val="1"/>
  </w:num>
  <w:num w:numId="18">
    <w:abstractNumId w:val="11"/>
  </w:num>
  <w:num w:numId="19">
    <w:abstractNumId w:val="19"/>
  </w:num>
  <w:num w:numId="20">
    <w:abstractNumId w:val="12"/>
  </w:num>
  <w:num w:numId="21">
    <w:abstractNumId w:val="26"/>
  </w:num>
  <w:num w:numId="22">
    <w:abstractNumId w:val="13"/>
  </w:num>
  <w:num w:numId="23">
    <w:abstractNumId w:val="18"/>
  </w:num>
  <w:num w:numId="24">
    <w:abstractNumId w:val="6"/>
  </w:num>
  <w:num w:numId="25">
    <w:abstractNumId w:val="31"/>
  </w:num>
  <w:num w:numId="26">
    <w:abstractNumId w:val="10"/>
  </w:num>
  <w:num w:numId="27">
    <w:abstractNumId w:val="5"/>
  </w:num>
  <w:num w:numId="28">
    <w:abstractNumId w:val="28"/>
  </w:num>
  <w:num w:numId="29">
    <w:abstractNumId w:val="29"/>
  </w:num>
  <w:num w:numId="30">
    <w:abstractNumId w:val="8"/>
  </w:num>
  <w:num w:numId="31">
    <w:abstractNumId w:val="24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qgFAHJMh/stAAAA"/>
  </w:docVars>
  <w:rsids>
    <w:rsidRoot w:val="002679D2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671E"/>
    <w:rsid w:val="00102725"/>
    <w:rsid w:val="001029DC"/>
    <w:rsid w:val="0014100C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81DCF"/>
    <w:rsid w:val="00282E01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84C05"/>
    <w:rsid w:val="00385FD3"/>
    <w:rsid w:val="00393CF7"/>
    <w:rsid w:val="003A366F"/>
    <w:rsid w:val="003D717C"/>
    <w:rsid w:val="003F1B00"/>
    <w:rsid w:val="003F37E0"/>
    <w:rsid w:val="00410E84"/>
    <w:rsid w:val="00432BE5"/>
    <w:rsid w:val="00434BB3"/>
    <w:rsid w:val="00435CC1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2687F"/>
    <w:rsid w:val="00532591"/>
    <w:rsid w:val="0053305E"/>
    <w:rsid w:val="00534B99"/>
    <w:rsid w:val="00562AAF"/>
    <w:rsid w:val="0058446B"/>
    <w:rsid w:val="0058477D"/>
    <w:rsid w:val="005A14BB"/>
    <w:rsid w:val="005B2A4E"/>
    <w:rsid w:val="005B3F3D"/>
    <w:rsid w:val="005C1E67"/>
    <w:rsid w:val="005D107A"/>
    <w:rsid w:val="005F5CCD"/>
    <w:rsid w:val="006056D7"/>
    <w:rsid w:val="006123F4"/>
    <w:rsid w:val="0061303D"/>
    <w:rsid w:val="0061729A"/>
    <w:rsid w:val="00634D15"/>
    <w:rsid w:val="00641230"/>
    <w:rsid w:val="00664769"/>
    <w:rsid w:val="006732C7"/>
    <w:rsid w:val="00691EAD"/>
    <w:rsid w:val="00705616"/>
    <w:rsid w:val="007067A2"/>
    <w:rsid w:val="007137E3"/>
    <w:rsid w:val="00715BB7"/>
    <w:rsid w:val="00734F34"/>
    <w:rsid w:val="00744840"/>
    <w:rsid w:val="00761F1B"/>
    <w:rsid w:val="007734AD"/>
    <w:rsid w:val="00773D51"/>
    <w:rsid w:val="00792272"/>
    <w:rsid w:val="007E4F06"/>
    <w:rsid w:val="007E7A8B"/>
    <w:rsid w:val="00801DC6"/>
    <w:rsid w:val="00824CCD"/>
    <w:rsid w:val="00852350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D4911"/>
    <w:rsid w:val="009E38AB"/>
    <w:rsid w:val="009F2CD7"/>
    <w:rsid w:val="00A5719C"/>
    <w:rsid w:val="00A63C69"/>
    <w:rsid w:val="00A86A1B"/>
    <w:rsid w:val="00A96C16"/>
    <w:rsid w:val="00AA50AA"/>
    <w:rsid w:val="00AA6E7D"/>
    <w:rsid w:val="00AB4ECD"/>
    <w:rsid w:val="00AB588D"/>
    <w:rsid w:val="00AC5C20"/>
    <w:rsid w:val="00AE434B"/>
    <w:rsid w:val="00B03737"/>
    <w:rsid w:val="00B10844"/>
    <w:rsid w:val="00B15C7F"/>
    <w:rsid w:val="00B25E22"/>
    <w:rsid w:val="00B34B86"/>
    <w:rsid w:val="00B35934"/>
    <w:rsid w:val="00B464DD"/>
    <w:rsid w:val="00B85B9A"/>
    <w:rsid w:val="00B94D53"/>
    <w:rsid w:val="00BA7D9A"/>
    <w:rsid w:val="00BE3255"/>
    <w:rsid w:val="00BF0066"/>
    <w:rsid w:val="00C43C22"/>
    <w:rsid w:val="00C767DC"/>
    <w:rsid w:val="00C85FDD"/>
    <w:rsid w:val="00C92181"/>
    <w:rsid w:val="00C97038"/>
    <w:rsid w:val="00CA3674"/>
    <w:rsid w:val="00CB67A5"/>
    <w:rsid w:val="00CD7EC1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5564"/>
    <w:rsid w:val="00DE335B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76E78"/>
    <w:rsid w:val="00E9290C"/>
    <w:rsid w:val="00EA1038"/>
    <w:rsid w:val="00EB0FAC"/>
    <w:rsid w:val="00EC1150"/>
    <w:rsid w:val="00EC4D84"/>
    <w:rsid w:val="00ED49CC"/>
    <w:rsid w:val="00ED64B9"/>
    <w:rsid w:val="00EF650A"/>
    <w:rsid w:val="00F15427"/>
    <w:rsid w:val="00F263AE"/>
    <w:rsid w:val="00F40DC9"/>
    <w:rsid w:val="00F56636"/>
    <w:rsid w:val="00F773C7"/>
    <w:rsid w:val="00F83861"/>
    <w:rsid w:val="00FB4729"/>
    <w:rsid w:val="00FC745A"/>
    <w:rsid w:val="00FF0CA7"/>
    <w:rsid w:val="00FF1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8</cp:revision>
  <dcterms:created xsi:type="dcterms:W3CDTF">2021-06-27T19:21:00Z</dcterms:created>
  <dcterms:modified xsi:type="dcterms:W3CDTF">2021-08-22T16:23:00Z</dcterms:modified>
</cp:coreProperties>
</file>